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χ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nary>
            </m:num>
            <m:den>
              <m:r>
                <m:t>S</m:t>
              </m:r>
              <m:r>
                <m:rPr>
                  <m:sty m:val="p"/>
                </m:rPr>
                <m:t>×</m:t>
              </m:r>
              <m:rad>
                <m:radPr>
                  <m:degHide m:val="on"/>
                </m:radPr>
                <m:deg/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nary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nary>
                                <m:naryPr>
                                  <m:chr m:val="∑"/>
                                  <m:limLoc m:val="undOvr"/>
                                  <m:subHide m:val="off"/>
                                  <m:supHide m:val="off"/>
                                </m:naryPr>
                                <m:sub>
                                  <m:r>
                                    <m:t>j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m</m:t>
                                  </m:r>
                                </m:sup>
                                <m:e>
                                  <m:sSub>
                                    <m:e>
                                      <m:r>
                                        <m:t>w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,</m:t>
                                      </m:r>
                                      <m:r>
                                        <m:t>j</m:t>
                                      </m:r>
                                    </m:sub>
                                  </m:sSub>
                                </m:e>
                              </m:nary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/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m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m:t>|</m:t>
                          </m:r>
                        </m:e>
                      </m:nary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|</m:t>
                      </m:r>
                    </m:num>
                    <m:den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  <m:e>
                          <m:r>
                            <m:t>m</m:t>
                          </m:r>
                        </m:e>
                      </m:nary>
                    </m:den>
                  </m:f>
                </m:e>
              </m:d>
              <m:r>
                <m:rPr>
                  <m:sty m:val="p"/>
                </m:rPr>
                <m:t>×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∏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sup>
              </m:sSup>
            </m:e>
          </m:ra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6T02:37:13Z</dcterms:created>
  <dcterms:modified xsi:type="dcterms:W3CDTF">2024-05-16T02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